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000000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000000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000000">
      <w:pPr>
        <w:pStyle w:val="Author"/>
        <w:rPr>
          <w:rFonts w:ascii="Times New Roman" w:hAnsi="Times New Roman" w:cs="Times New Roman"/>
        </w:rPr>
      </w:pPr>
      <w:r w:rsidRPr="00BE47ED">
        <w:rPr>
          <w:rFonts w:ascii="Times New Roman" w:hAnsi="Times New Roman" w:cs="Times New Roman"/>
        </w:rPr>
        <w:t xml:space="preserve"> Author </w:t>
      </w:r>
    </w:p>
    <w:p w14:paraId="61DE8FB6" w14:textId="77777777" w:rsidR="0018678E" w:rsidRPr="00BE47ED" w:rsidRDefault="00000000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000000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000000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000000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000000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000000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000000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000000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000000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000000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000000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000000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000000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y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000000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000000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000000" w:rsidP="00C65A0D">
      <w:pPr>
        <w:pStyle w:val="Imag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000000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000000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DF489" w14:textId="77777777" w:rsidR="000F29AE" w:rsidRDefault="000F29AE">
      <w:pPr>
        <w:spacing w:after="0"/>
      </w:pPr>
      <w:r>
        <w:separator/>
      </w:r>
    </w:p>
  </w:endnote>
  <w:endnote w:type="continuationSeparator" w:id="0">
    <w:p w14:paraId="568069F0" w14:textId="77777777" w:rsidR="000F29AE" w:rsidRDefault="000F29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93153" w14:textId="77777777" w:rsidR="000F29AE" w:rsidRDefault="000F29AE">
      <w:r>
        <w:separator/>
      </w:r>
    </w:p>
  </w:footnote>
  <w:footnote w:type="continuationSeparator" w:id="0">
    <w:p w14:paraId="737351FA" w14:textId="77777777" w:rsidR="000F29AE" w:rsidRDefault="000F29AE">
      <w:r>
        <w:continuationSeparator/>
      </w:r>
    </w:p>
  </w:footnote>
  <w:footnote w:id="1">
    <w:p w14:paraId="65656B37" w14:textId="77777777" w:rsidR="0018678E" w:rsidRPr="00BE47ED" w:rsidRDefault="00000000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F29AE"/>
    <w:rsid w:val="0018678E"/>
    <w:rsid w:val="001C3EFB"/>
    <w:rsid w:val="00443924"/>
    <w:rsid w:val="00466AD8"/>
    <w:rsid w:val="00524F3A"/>
    <w:rsid w:val="005A4786"/>
    <w:rsid w:val="008A5E86"/>
    <w:rsid w:val="008B054E"/>
    <w:rsid w:val="008C5888"/>
    <w:rsid w:val="00A3584B"/>
    <w:rsid w:val="00B0025C"/>
    <w:rsid w:val="00B71F51"/>
    <w:rsid w:val="00BE47ED"/>
    <w:rsid w:val="00C65A0D"/>
    <w:rsid w:val="00E60991"/>
    <w:rsid w:val="00ED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ED501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ED501E"/>
    <w:pPr>
      <w:keepNext/>
      <w:keepLines/>
      <w:spacing w:before="200" w:after="0"/>
      <w:jc w:val="both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B0025C"/>
    <w:pPr>
      <w:spacing w:before="180" w:after="180"/>
      <w:jc w:val="both"/>
    </w:pPr>
  </w:style>
  <w:style w:type="paragraph" w:customStyle="1" w:styleId="FirstParagraph">
    <w:name w:val="First Paragraph"/>
    <w:basedOn w:val="Szvegtrzs"/>
    <w:next w:val="Szvegtrzs"/>
    <w:qFormat/>
    <w:rsid w:val="00ED501E"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rsid w:val="00ED501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rsid w:val="00A3584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ED501E"/>
    <w:pPr>
      <w:keepNext/>
      <w:keepLines/>
      <w:spacing w:before="300" w:after="300"/>
      <w:jc w:val="both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A3584B"/>
    <w:pPr>
      <w:jc w:val="both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B0025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3</Words>
  <Characters>37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9</cp:revision>
  <dcterms:created xsi:type="dcterms:W3CDTF">2017-12-27T05:22:00Z</dcterms:created>
  <dcterms:modified xsi:type="dcterms:W3CDTF">2023-02-28T13:37:00Z</dcterms:modified>
</cp:coreProperties>
</file>